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arti Anan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art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an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4 N Home Av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dana.aart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9804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